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Professo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24" w:name="Xf1683886c9edc6c77696027e47b1f15b2a8f686"/>
    <w:p>
      <w:pPr>
        <w:pStyle w:val="Heading1"/>
      </w:pPr>
      <w:r>
        <w:t xml:space="preserve">COVER LETTER FOR PROFESSOR POSITION IN BELGIUM BRUSSELS</w:t>
      </w:r>
    </w:p>
    <w:p>
      <w:pPr>
        <w:pStyle w:val="FirstParagraph"/>
      </w:pPr>
      <w:r>
        <w:t xml:space="preserve">[Your Full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Postal Code, Country]</w:t>
      </w:r>
    </w:p>
    <w:p>
      <w:pPr>
        <w:pStyle w:val="BodyText"/>
      </w:pPr>
      <w:r>
        <w:t xml:space="preserve">[Email Address] | [Phone Number] | [LinkedIn/Portfolio URL]</w:t>
      </w:r>
    </w:p>
    <w:p>
      <w:pPr>
        <w:pStyle w:val="BodyText"/>
      </w:pPr>
      <w:r>
        <w:br/>
      </w:r>
    </w:p>
    <w:bookmarkStart w:id="20" w:name="date"/>
    <w:p>
      <w:pPr>
        <w:pStyle w:val="Heading2"/>
      </w:pPr>
      <w:r>
        <w:t xml:space="preserve">Date</w:t>
      </w:r>
    </w:p>
    <w:p>
      <w:pPr>
        <w:pStyle w:val="FirstParagraph"/>
      </w:pPr>
      <w:r>
        <w:t xml:space="preserve">[Insert Date]</w:t>
      </w:r>
    </w:p>
    <w:p>
      <w:pPr>
        <w:pStyle w:val="BodyText"/>
      </w:pPr>
      <w:r>
        <w:br/>
      </w:r>
    </w:p>
    <w:bookmarkEnd w:id="20"/>
    <w:bookmarkStart w:id="21" w:name="recipients-information"/>
    <w:p>
      <w:pPr>
        <w:pStyle w:val="Heading2"/>
      </w:pPr>
      <w:r>
        <w:t xml:space="preserve">Recipient's Information</w:t>
      </w:r>
    </w:p>
    <w:p>
      <w:pPr>
        <w:pStyle w:val="FirstParagraph"/>
      </w:pPr>
      <w:r>
        <w:t xml:space="preserve">[Institution Name]</w:t>
      </w:r>
      <w:r>
        <w:br/>
      </w:r>
      <w:r>
        <w:t xml:space="preserve">[Department Head's Name]</w:t>
      </w:r>
      <w:r>
        <w:br/>
      </w:r>
      <w:r>
        <w:t xml:space="preserve">[Institution Address]</w:t>
      </w:r>
      <w:r>
        <w:br/>
      </w:r>
      <w:r>
        <w:t xml:space="preserve">[City, Postal Code, Country]</w:t>
      </w:r>
    </w:p>
    <w:p>
      <w:pPr>
        <w:pStyle w:val="BodyText"/>
      </w:pPr>
      <w:r>
        <w:br/>
      </w:r>
    </w:p>
    <w:bookmarkEnd w:id="21"/>
    <w:bookmarkStart w:id="23" w:name="Xa7263a6e6f74fdc13465e56852197b20b47511a"/>
    <w:p>
      <w:pPr>
        <w:pStyle w:val="Heading2"/>
      </w:pPr>
      <w:r>
        <w:t xml:space="preserve">Subject: Application for Professor Position at [Institution Name], Belgium Brussels</w:t>
      </w:r>
    </w:p>
    <w:p>
      <w:pPr>
        <w:pStyle w:val="FirstParagraph"/>
      </w:pPr>
      <w:r>
        <w:t xml:space="preserve">Dear Dr. [Recipient’s Last Name or "Department Head"],</w:t>
      </w:r>
    </w:p>
    <w:p>
      <w:pPr>
        <w:pStyle w:val="BodyText"/>
      </w:pPr>
      <w:r>
        <w:t xml:space="preserve">I am writing to express my enthusiastic interest in the Professor position at [Institution Name] in Belgium Brussels. As a dedicated academic with over [X years] of experience in [Your Field], I am eager to contribute to your institution’s mission of fostering excellence, innovation, and interdisciplinary research. Belgium Brussels, as a vibrant hub of European academia and cultural exchange, represents an ideal setting for advancing my scholarly work while supporting the university’s vision to shape future leaders in a globalized world.</w:t>
      </w:r>
    </w:p>
    <w:p>
      <w:pPr>
        <w:pStyle w:val="BodyText"/>
      </w:pPr>
      <w:r>
        <w:t xml:space="preserve">Throughout my career as a Professor, I have focused on [Your Research Area or Specialization], with a commitment to bridging theoretical frameworks with practical solutions. My academic journey has taken me through prestigious institutions such as [Your Previous Institutions], where I held roles as [Your Title, e.g., "Assistant Professor," "Associate Professor"], and collaborated on groundbreaking projects funded by organizations like [Funding Bodies or Collaborative Networks]. These experiences have not only deepened my expertise but also reinforced my ability to lead multidisciplinary teams, mentor students, and contribute to the academic community through teaching, research, and service.</w:t>
      </w:r>
    </w:p>
    <w:p>
      <w:pPr>
        <w:pStyle w:val="BodyText"/>
      </w:pPr>
      <w:r>
        <w:t xml:space="preserve">One of my core strengths lies in [Specific Research Focus or Methodology], which has resulted in [Number] peer-reviewed publications in journals such as [List Journals], as well as presentations at international conferences like [Conference Names]. My work on [Example Project or Topic] has been recognized through awards including [Awards or Grants], and I have consistently sought to integrate global perspectives into my research. For instance, my recent collaboration with the European Union’s [Relevant Initiative] on [Project Title] exemplifies my dedication to addressing transnational challenges through academic inquiry. In the context of Belgium Brussels, a city at the crossroads of Europe, I am particularly motivated to expand such initiatives and leverage local partnerships to drive impactful outcomes.</w:t>
      </w:r>
    </w:p>
    <w:p>
      <w:pPr>
        <w:pStyle w:val="BodyText"/>
      </w:pPr>
      <w:r>
        <w:t xml:space="preserve">As a Professor, I have also prioritized innovative teaching practices that empower students to think critically and engage with complex issues. At [Your Previous Institution], I designed and taught courses on [List Courses or Subjects], which combined traditional pedagogy with experiential learning, such as [Example of Teaching Method, e.g., "case studies," "community-based projects"]. My goal is to create an inclusive classroom environment where students from diverse backgrounds can thrive. In Belgium Brussels, I would be honored to contribute to your institution’s reputation for cultivating globally minded graduates who are equipped to tackle the challenges of the 21st century.</w:t>
      </w:r>
    </w:p>
    <w:p>
      <w:pPr>
        <w:pStyle w:val="BodyText"/>
      </w:pPr>
      <w:r>
        <w:t xml:space="preserve">Beyond research and teaching, I have actively participated in academic service roles, including [List Roles: e.g., "serving on editorial boards," "organizing conferences," "mentoring early-career researchers"]. These experiences have honed my ability to collaborate with stakeholders across disciplines and institutions. In Belgium Brussels, I am particularly excited about the opportunity to engage with [Specific Local Organizations, Institutions, or Initiatives], such as [Examples: "the European Commission’s research programs," "Brussels’ cultural and scientific festivals"], which align with my professional interests. By fostering connections between your university and the broader European academic landscape, I aim to enhance the institution’s visibility and impact.</w:t>
      </w:r>
    </w:p>
    <w:p>
      <w:pPr>
        <w:pStyle w:val="BodyText"/>
      </w:pPr>
      <w:r>
        <w:t xml:space="preserve">What draws me most to this opportunity is [Institution Name]’s commitment to [Specific Value or Mission Statement, e.g., "interdisciplinary research," "international collaboration," "social responsibility"]. Belgium Brussels offers a unique ecosystem where academia intersects with policy, innovation, and culture. I am eager to contribute my expertise in [Your Field] while learning from the vibrant intellectual community that defines this region. Additionally, my fluency in [Languages, e.g., "English and French"] and experience working in multicultural settings would enable me to seamlessly integrate into your academic environment.</w:t>
      </w:r>
    </w:p>
    <w:p>
      <w:pPr>
        <w:pStyle w:val="BodyText"/>
      </w:pPr>
      <w:r>
        <w:t xml:space="preserve">Thank you for considering my application. I am confident that my qualifications, passion for education, and alignment with [Institution Name]’s goals make me a strong candidate for this position. I would welcome the opportunity to discuss how my background and vision can contribute to the continued success of your department in Belgium Brussels. Please feel free to contact me at [Your Phone Number] or [Your Email Address] at your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Signature (if submitting a physical copy)]</w:t>
      </w:r>
    </w:p>
    <w:p>
      <w:pPr>
        <w:pStyle w:val="BodyText"/>
      </w:pPr>
      <w:r>
        <w:br/>
      </w:r>
    </w:p>
    <w:bookmarkStart w:id="22" w:name="enclosures"/>
    <w:p>
      <w:pPr>
        <w:pStyle w:val="Heading3"/>
      </w:pPr>
      <w:r>
        <w:t xml:space="preserve">Enclosures:</w:t>
      </w:r>
    </w:p>
    <w:p>
      <w:pPr>
        <w:numPr>
          <w:ilvl w:val="0"/>
          <w:numId w:val="1001"/>
        </w:numPr>
        <w:pStyle w:val="Compact"/>
      </w:pPr>
      <w:r>
        <w:t xml:space="preserve">Curriculum Vitae</w:t>
      </w:r>
    </w:p>
    <w:p>
      <w:pPr>
        <w:numPr>
          <w:ilvl w:val="0"/>
          <w:numId w:val="1001"/>
        </w:numPr>
        <w:pStyle w:val="Compact"/>
      </w:pPr>
      <w:r>
        <w:t xml:space="preserve">Research Statement</w:t>
      </w:r>
    </w:p>
    <w:p>
      <w:pPr>
        <w:numPr>
          <w:ilvl w:val="0"/>
          <w:numId w:val="1001"/>
        </w:numPr>
        <w:pStyle w:val="Compact"/>
      </w:pPr>
      <w:r>
        <w:t xml:space="preserve">Teaching Philosophy</w:t>
      </w:r>
    </w:p>
    <w:p>
      <w:pPr>
        <w:numPr>
          <w:ilvl w:val="0"/>
          <w:numId w:val="1001"/>
        </w:numPr>
        <w:pStyle w:val="Compact"/>
      </w:pPr>
      <w:r>
        <w:t xml:space="preserve">Letters of Recommendation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Professor Position in Belgium Brussels</dc:title>
  <dc:creator/>
  <cp:keywords/>
  <dcterms:created xsi:type="dcterms:W3CDTF">2026-07-21T06:44:38Z</dcterms:created>
  <dcterms:modified xsi:type="dcterms:W3CDTF">2026-07-21T06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